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ersión ES 1.0</w:t>
      </w:r>
    </w:p>
    <w:p>
      <w:pPr>
        <w:pStyle w:val="BodyText"/>
      </w:pPr>
      <w:r>
        <w:t xml:space="preserve">En @city a @day de @month de @year</w:t>
      </w:r>
    </w:p>
    <w:p>
      <w:pPr>
        <w:pStyle w:val="BodyText"/>
      </w:pPr>
      <w:r>
        <w:t xml:space="preserve">REUNIDOS:</w:t>
      </w:r>
    </w:p>
    <w:p>
      <w:pPr>
        <w:pStyle w:val="BodyText"/>
      </w:pPr>
      <w:r>
        <w:t xml:space="preserve">De una parte, @name-person-manager, @position-person-manager i representante de @name-company-manager, mayor de edad, con domicilio en la Calle @street-manager @streetnumber-manager de @city-manager y CIF @vat-manager, en adelante el comodante;</w:t>
      </w:r>
    </w:p>
    <w:p>
      <w:pPr>
        <w:pStyle w:val="BodyText"/>
      </w:pPr>
      <w:r>
        <w:t xml:space="preserve">y de la otra parte, Don/Doña @name-person-receiver mayor de edad, estado civil, con domicilio en la Calle @street-receiver de Ciudad @city-receiver y con DNI @vat-receiver, en adelante el comodatario.</w:t>
      </w:r>
    </w:p>
    <w:p>
      <w:pPr>
        <w:pStyle w:val="BodyText"/>
      </w:pPr>
      <w:r>
        <w:t xml:space="preserve">INTERVIENEN</w:t>
      </w:r>
    </w:p>
    <w:p>
      <w:pPr>
        <w:pStyle w:val="BodyText"/>
      </w:pPr>
      <w:r>
        <w:t xml:space="preserve">Ambas partes en nombre propio, acreditando su identidad por los documentos indicados; se reconocen mutuamente capacidad y legitimación para otorgar el presente documento; y a tal efecto, actuando ambos en su propio nombre y derecho,</w:t>
      </w:r>
    </w:p>
    <w:p>
      <w:pPr>
        <w:pStyle w:val="BodyText"/>
      </w:pPr>
      <w:r>
        <w:t xml:space="preserve">EXPONEN</w:t>
      </w:r>
    </w:p>
    <w:p>
      <w:pPr>
        <w:pStyle w:val="BodyText"/>
      </w:pPr>
      <w:r>
        <w:t xml:space="preserve">I. Que @name-person-manager es propietario del bien a continuación descrito: @computers, y concede, sin pagar renta ni otra retribución, el uso de dicho bien a favor de DON/DOÑA @name-person-receiver</w:t>
      </w:r>
    </w:p>
    <w:p>
      <w:pPr>
        <w:pStyle w:val="BodyText"/>
      </w:pPr>
      <w:r>
        <w:t xml:space="preserve">II. Que DON/DOÑA @name-person-receiver está interesado en el uso de dicho bien, aceptando la cesión, que se lleva a efecto conforme a las siguientes,</w:t>
      </w:r>
    </w:p>
    <w:p>
      <w:pPr>
        <w:pStyle w:val="BodyText"/>
      </w:pPr>
      <w:r>
        <w:t xml:space="preserve">ESTIPULACIONES:</w:t>
      </w:r>
    </w:p>
    <w:p>
      <w:pPr>
        <w:pStyle w:val="BodyText"/>
      </w:pPr>
      <w:r>
        <w:t xml:space="preserve">PRIMERA: La cesión objeto del presente documento, se formaliza a fin de que el comodatario pueda utilizar el bien @computers durante un periodo de tiempo indefinido mientras haga un uso del mismo.</w:t>
      </w:r>
    </w:p>
    <w:p>
      <w:pPr>
        <w:pStyle w:val="BodyText"/>
      </w:pPr>
      <w:r>
        <w:t xml:space="preserve">SEGUNDA: A la firma del presente documento, el comodante entrega el bien al comodatario, que recibe el uso del mismo.</w:t>
      </w:r>
    </w:p>
    <w:p>
      <w:pPr>
        <w:pStyle w:val="BodyText"/>
      </w:pPr>
      <w:r>
        <w:t xml:space="preserve">TERCERA: Serán de cuenta del comodatario los gastos que fueran necesarios y precisos para conservar el bien en las mismas condiciones en que se encuentra actualmente.</w:t>
      </w:r>
    </w:p>
    <w:p>
      <w:pPr>
        <w:pStyle w:val="BodyText"/>
      </w:pPr>
      <w:r>
        <w:t xml:space="preserve">CUARTA: El comodatario podrá efectuar reparaciones y/o mejoras sin expreso consentimiento del comodante, quedando en todo caso las expensas invertidas en beneficio del bien, sin que proceda reembolso de ninguna especie a favor del comodatario, en ningún caso.</w:t>
      </w:r>
    </w:p>
    <w:p>
      <w:pPr>
        <w:pStyle w:val="BodyText"/>
      </w:pPr>
      <w:r>
        <w:t xml:space="preserve">QUINTA: El comodatario se obliga a mantener, conservar y cuidar correctamente el bien cedido, pudiendo el comodante inspeccionar el bien cuando lo estime oportuno, a fin de constatar su estado.</w:t>
      </w:r>
    </w:p>
    <w:p>
      <w:pPr>
        <w:pStyle w:val="BodyText"/>
      </w:pPr>
      <w:r>
        <w:t xml:space="preserve">SEXTA: El incumplimiento de cualquiera de las cláusulas anteriores, será causa de extinción del presente contrato.</w:t>
      </w:r>
    </w:p>
    <w:p>
      <w:pPr>
        <w:pStyle w:val="BodyText"/>
      </w:pPr>
      <w:r>
        <w:t xml:space="preserve">Las partes, para la resolución de cualquier cuestión o controversia que pueda surgir en relación a la interpretación o cumplimiento del presente acuerdo, se someten a los Juzgados y Tribunales de al ciudad de Barcelona, con renuncia expresa a cualquier otro fuero que pudiera ser aplicable o al arbitraje de derecho en caso de acuerdo en este sentido.</w:t>
      </w:r>
    </w:p>
    <w:p>
      <w:pPr>
        <w:pStyle w:val="BodyText"/>
      </w:pPr>
      <w:r>
        <w:t xml:space="preserve">Y en prueba de conformidad ambas partes firman este acuerdo, por duplicado ya un solo efecto, en la fecha y lugar mencionados en el encabezamiento.</w:t>
      </w:r>
    </w:p>
    <w:p>
      <w:pPr>
        <w:pStyle w:val="BodyText"/>
      </w:pPr>
      <w:r>
        <w:t xml:space="preserve">@name-person-manager (Comodante)...........................................</w:t>
      </w:r>
    </w:p>
    <w:p>
      <w:pPr>
        <w:pStyle w:val="BodyText"/>
      </w:pPr>
      <w:r>
        <w:t xml:space="preserve">@name-person-receiver (Comodatario)........................................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ad4a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4T15:20:18Z</dcterms:created>
  <dcterms:modified xsi:type="dcterms:W3CDTF">2016-10-04T15:20:18Z</dcterms:modified>
</cp:coreProperties>
</file>